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Log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ในคำอธิบายรายวิชานี่เขียนว่า เราจะเรียนหลักการหลักการวิธีการนะคะ องค์ประกอบ การออกแบบสื่อ ร้านเราต้องรู้ว่าเราจะออกแบบอย่างไรก่อนนะคะ แล้วก็ค่อยมาเรียนเทคนิค พอรู้หลักการแล้วนะคะ เสร็จแล้วมาทำการออกแบบแล้วก็นำเสนอ ใช้สื่อประเภทต่างๆ ก็คือเราจะต้องนำเสนอสื่อดิจิทัล ในการสร้างนั่นเองนะคะออกแบบเพื่ออะไรเพื่อที่เราจะได้ มาสร้างชิ้นงานของเราได้นะคะ ประกอบของสื่อเข้านะคะ เราจะมาดูกัน หัวข้อแรกที่เราจะเรียนในวันนี้นะคะ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Log Revoice</dc:title>
  <dc:creator/>
  <cp:keywords/>
  <dcterms:created xsi:type="dcterms:W3CDTF">2022-01-26T08:40:25Z</dcterms:created>
  <dcterms:modified xsi:type="dcterms:W3CDTF">2022-01-26T08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5.03 น.</vt:lpwstr>
  </property>
  <property fmtid="{D5CDD505-2E9C-101B-9397-08002B2CF9AE}" pid="3" name="subtitle">
    <vt:lpwstr/>
  </property>
</Properties>
</file>